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4ABED" w14:textId="77777777" w:rsidR="00461763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SURAT PERNYATAAN</w:t>
      </w:r>
    </w:p>
    <w:p w14:paraId="1F647FB6" w14:textId="77777777"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PROGRAM INSENTIF PUBLIKASI INTERNASIONAL</w:t>
      </w:r>
    </w:p>
    <w:p w14:paraId="6D843012" w14:textId="77777777"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UNIVERSITAS NEGERI JAKARTA</w:t>
      </w:r>
    </w:p>
    <w:p w14:paraId="03352345" w14:textId="10CB23A9"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 xml:space="preserve">PERIODE </w:t>
      </w:r>
      <w:r w:rsidR="00FA3EE9">
        <w:rPr>
          <w:rFonts w:ascii="Arial" w:hAnsi="Arial" w:cs="Arial"/>
          <w:b/>
          <w:bCs/>
          <w:sz w:val="28"/>
          <w:szCs w:val="28"/>
        </w:rPr>
        <w:t>……..</w:t>
      </w:r>
      <w:r w:rsidRPr="00192192">
        <w:rPr>
          <w:rFonts w:ascii="Arial" w:hAnsi="Arial" w:cs="Arial"/>
          <w:b/>
          <w:bCs/>
          <w:sz w:val="28"/>
          <w:szCs w:val="28"/>
        </w:rPr>
        <w:t>, TAHUN 202</w:t>
      </w:r>
      <w:r w:rsidR="00FA3EE9">
        <w:rPr>
          <w:rFonts w:ascii="Arial" w:hAnsi="Arial" w:cs="Arial"/>
          <w:b/>
          <w:bCs/>
          <w:sz w:val="28"/>
          <w:szCs w:val="28"/>
        </w:rPr>
        <w:t>1</w:t>
      </w:r>
    </w:p>
    <w:p w14:paraId="2896C3F1" w14:textId="77777777"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AE7BF08" w14:textId="77777777"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ang bertanda tangan di bawah ini 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3"/>
        <w:gridCol w:w="6832"/>
      </w:tblGrid>
      <w:tr w:rsidR="00192192" w14:paraId="7FD5C1F1" w14:textId="77777777" w:rsidTr="00192192">
        <w:tc>
          <w:tcPr>
            <w:tcW w:w="2245" w:type="dxa"/>
          </w:tcPr>
          <w:p w14:paraId="67987583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Lengakap</w:t>
            </w:r>
          </w:p>
        </w:tc>
        <w:tc>
          <w:tcPr>
            <w:tcW w:w="270" w:type="dxa"/>
          </w:tcPr>
          <w:p w14:paraId="5EE11A19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7CB3266B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5FB7063F" w14:textId="77777777" w:rsidTr="00192192">
        <w:tc>
          <w:tcPr>
            <w:tcW w:w="2245" w:type="dxa"/>
          </w:tcPr>
          <w:p w14:paraId="467E2A1E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P / NIDN / NIDK</w:t>
            </w:r>
          </w:p>
        </w:tc>
        <w:tc>
          <w:tcPr>
            <w:tcW w:w="270" w:type="dxa"/>
          </w:tcPr>
          <w:p w14:paraId="7122AC91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5A43378D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43695977" w14:textId="77777777" w:rsidTr="00192192">
        <w:tc>
          <w:tcPr>
            <w:tcW w:w="2245" w:type="dxa"/>
          </w:tcPr>
          <w:p w14:paraId="0B77798E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70" w:type="dxa"/>
          </w:tcPr>
          <w:p w14:paraId="017EE7D3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7C9035B5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08DF7840" w14:textId="77777777" w:rsidTr="00192192">
        <w:tc>
          <w:tcPr>
            <w:tcW w:w="2245" w:type="dxa"/>
          </w:tcPr>
          <w:p w14:paraId="3B9A0139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 Studi</w:t>
            </w:r>
          </w:p>
        </w:tc>
        <w:tc>
          <w:tcPr>
            <w:tcW w:w="270" w:type="dxa"/>
          </w:tcPr>
          <w:p w14:paraId="1E2DBD21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5BBD5129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0B807372" w14:textId="77777777" w:rsidTr="00192192">
        <w:tc>
          <w:tcPr>
            <w:tcW w:w="2245" w:type="dxa"/>
          </w:tcPr>
          <w:p w14:paraId="0014E760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. Telepon / HP</w:t>
            </w:r>
          </w:p>
        </w:tc>
        <w:tc>
          <w:tcPr>
            <w:tcW w:w="270" w:type="dxa"/>
          </w:tcPr>
          <w:p w14:paraId="3CFD0339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51718822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9D98FE3" w14:textId="77777777"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14:paraId="0A71EF81" w14:textId="77777777" w:rsidR="00192192" w:rsidRPr="007A26BF" w:rsidRDefault="00192192" w:rsidP="00192192">
      <w:pPr>
        <w:jc w:val="both"/>
        <w:rPr>
          <w:rFonts w:ascii="Arial" w:eastAsia="Arial" w:hAnsi="Arial" w:cs="Arial"/>
          <w:color w:val="0E0F15"/>
          <w:spacing w:val="-32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sz w:val="24"/>
          <w:szCs w:val="24"/>
        </w:rPr>
        <w:t>Denga</w:t>
      </w:r>
      <w:r>
        <w:rPr>
          <w:rFonts w:ascii="Arial" w:eastAsia="Arial" w:hAnsi="Arial" w:cs="Arial"/>
          <w:color w:val="0E0F15"/>
          <w:sz w:val="24"/>
          <w:szCs w:val="24"/>
        </w:rPr>
        <w:t>n ini</w:t>
      </w:r>
      <w:r w:rsidRPr="007A26BF">
        <w:rPr>
          <w:rFonts w:ascii="Arial" w:eastAsia="Arial" w:hAnsi="Arial" w:cs="Arial"/>
          <w:color w:val="0E0F15"/>
          <w:spacing w:val="2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menyata</w:t>
      </w:r>
      <w:r>
        <w:rPr>
          <w:rFonts w:ascii="Arial" w:eastAsia="Arial" w:hAnsi="Arial" w:cs="Arial"/>
          <w:color w:val="0E0F15"/>
          <w:sz w:val="24"/>
          <w:szCs w:val="24"/>
        </w:rPr>
        <w:t>kan bahwa</w:t>
      </w:r>
    </w:p>
    <w:p w14:paraId="4FFDDAE4" w14:textId="77777777" w:rsidR="00192192" w:rsidRPr="008235DC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ajukan 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sejumlah …….. melalui form usulan di website </w:t>
      </w:r>
      <w:r w:rsidRPr="008235DC">
        <w:rPr>
          <w:rFonts w:ascii="Arial" w:eastAsia="Arial" w:hAnsi="Arial" w:cs="Arial"/>
          <w:b/>
          <w:bCs/>
          <w:color w:val="0E0F15"/>
          <w:sz w:val="24"/>
          <w:szCs w:val="24"/>
        </w:rPr>
        <w:t>lppm.unj.ac.id</w:t>
      </w:r>
      <w:r w:rsidRPr="007A26BF">
        <w:rPr>
          <w:rFonts w:ascii="Arial" w:eastAsia="Arial" w:hAnsi="Arial" w:cs="Arial"/>
          <w:color w:val="0E0F15"/>
          <w:spacing w:val="37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merupakan </w:t>
      </w:r>
      <w:r w:rsidRPr="007A26BF">
        <w:rPr>
          <w:rFonts w:ascii="Arial" w:eastAsia="Arial" w:hAnsi="Arial" w:cs="Arial"/>
          <w:color w:val="0E0F15"/>
          <w:spacing w:val="36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karya </w:t>
      </w:r>
      <w:r w:rsidRPr="007A26BF">
        <w:rPr>
          <w:rFonts w:ascii="Arial" w:eastAsia="Arial" w:hAnsi="Arial" w:cs="Arial"/>
          <w:color w:val="0E0F15"/>
          <w:spacing w:val="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say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a pribadi </w:t>
      </w:r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>(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1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ma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6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tim</w:t>
      </w:r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penulis)</w:t>
      </w:r>
      <w:r w:rsidRPr="007A26BF">
        <w:rPr>
          <w:rFonts w:ascii="Arial" w:eastAsia="Arial" w:hAnsi="Arial" w:cs="Arial"/>
          <w:color w:val="0E0F15"/>
          <w:spacing w:val="23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n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9216B9">
        <w:rPr>
          <w:rFonts w:ascii="Arial" w:eastAsia="Arial" w:hAnsi="Arial" w:cs="Arial"/>
          <w:color w:val="0E0F15"/>
          <w:sz w:val="24"/>
          <w:szCs w:val="24"/>
        </w:rPr>
        <w:t>sudah memenuhi etika penulisan artikel ilmiah (bebas plagiasi).</w:t>
      </w:r>
      <w:r w:rsidRPr="007A26BF">
        <w:rPr>
          <w:rFonts w:ascii="Arial" w:eastAsia="Arial" w:hAnsi="Arial" w:cs="Arial"/>
          <w:color w:val="0E0F15"/>
          <w:spacing w:val="34"/>
          <w:sz w:val="24"/>
          <w:szCs w:val="24"/>
        </w:rPr>
        <w:t xml:space="preserve"> </w:t>
      </w:r>
    </w:p>
    <w:p w14:paraId="58C32B0D" w14:textId="77777777" w:rsidR="00192192" w:rsidRPr="007A26BF" w:rsidRDefault="00192192" w:rsidP="00192192">
      <w:pPr>
        <w:pStyle w:val="DaftarParagraf"/>
        <w:jc w:val="both"/>
        <w:rPr>
          <w:rFonts w:ascii="Arial" w:hAnsi="Arial" w:cs="Arial"/>
          <w:sz w:val="24"/>
          <w:szCs w:val="24"/>
        </w:rPr>
      </w:pPr>
    </w:p>
    <w:p w14:paraId="525783D6" w14:textId="77777777" w:rsidR="00192192" w:rsidRPr="007D7436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ajukan belum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pernah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memperoleh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insentif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 w:rsidRPr="007A26BF">
        <w:rPr>
          <w:rFonts w:ascii="Arial" w:eastAsia="Arial" w:hAnsi="Arial" w:cs="Arial"/>
          <w:color w:val="0E0F15"/>
          <w:spacing w:val="-13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diselenggarakan </w:t>
      </w:r>
      <w:r w:rsidRPr="007A26BF">
        <w:rPr>
          <w:rFonts w:ascii="Arial" w:eastAsia="Arial" w:hAnsi="Arial" w:cs="Arial"/>
          <w:color w:val="0E0F15"/>
          <w:spacing w:val="18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oleh</w:t>
      </w:r>
      <w:r w:rsidRPr="007A26BF">
        <w:rPr>
          <w:rFonts w:ascii="Arial" w:eastAsia="Arial" w:hAnsi="Arial" w:cs="Arial"/>
          <w:color w:val="0E0F15"/>
          <w:spacing w:val="20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r w:rsidRPr="007A26BF">
        <w:rPr>
          <w:rFonts w:ascii="Arial" w:eastAsia="Arial" w:hAnsi="Arial" w:cs="Arial"/>
          <w:color w:val="0E0F15"/>
          <w:spacing w:val="21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m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Pr="007A26BF">
        <w:rPr>
          <w:rFonts w:ascii="Arial" w:eastAsia="Arial" w:hAnsi="Arial" w:cs="Arial"/>
          <w:color w:val="4C4D50"/>
          <w:w w:val="90"/>
          <w:sz w:val="24"/>
          <w:szCs w:val="24"/>
        </w:rPr>
        <w:t>.</w:t>
      </w:r>
    </w:p>
    <w:p w14:paraId="02699B16" w14:textId="77777777" w:rsidR="007D7436" w:rsidRPr="007D7436" w:rsidRDefault="007D7436" w:rsidP="007D7436">
      <w:pPr>
        <w:pStyle w:val="DaftarParagraf"/>
        <w:rPr>
          <w:rFonts w:ascii="Arial" w:hAnsi="Arial" w:cs="Arial"/>
          <w:sz w:val="24"/>
          <w:szCs w:val="24"/>
        </w:rPr>
      </w:pPr>
    </w:p>
    <w:p w14:paraId="286F5583" w14:textId="77777777" w:rsidR="007D7436" w:rsidRPr="007D7436" w:rsidRDefault="007D7436" w:rsidP="007D7436">
      <w:pPr>
        <w:pStyle w:val="DaftarParagraf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D7436">
        <w:rPr>
          <w:rFonts w:ascii="Arial" w:hAnsi="Arial" w:cs="Arial"/>
          <w:sz w:val="24"/>
          <w:szCs w:val="24"/>
        </w:rPr>
        <w:t xml:space="preserve">Menerima semua keputusan yang sudah ditentukan oleh LPPM UNJ </w:t>
      </w:r>
    </w:p>
    <w:p w14:paraId="5230571C" w14:textId="77777777" w:rsidR="00192192" w:rsidRPr="007A26BF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14:paraId="238AB9D2" w14:textId="77777777" w:rsidR="00192192" w:rsidRDefault="00F81E38" w:rsidP="007D7436">
      <w:pPr>
        <w:spacing w:line="250" w:lineRule="auto"/>
        <w:ind w:left="90" w:right="246" w:firstLine="270"/>
        <w:jc w:val="both"/>
        <w:rPr>
          <w:rFonts w:ascii="Arial" w:eastAsia="Arial" w:hAnsi="Arial" w:cs="Arial"/>
          <w:color w:val="0E0F15"/>
          <w:spacing w:val="7"/>
          <w:sz w:val="24"/>
          <w:szCs w:val="24"/>
        </w:rPr>
      </w:pPr>
      <w:r>
        <w:rPr>
          <w:rFonts w:ascii="Arial" w:eastAsia="Arial" w:hAnsi="Arial" w:cs="Arial"/>
          <w:color w:val="0E0F15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emik</w:t>
      </w:r>
      <w:r w:rsidR="00192192" w:rsidRPr="007A26BF">
        <w:rPr>
          <w:rFonts w:ascii="Arial" w:eastAsia="Arial" w:hAnsi="Arial" w:cs="Arial"/>
          <w:color w:val="24242A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an  </w:t>
      </w:r>
      <w:r w:rsidR="00192192" w:rsidRPr="007A26BF">
        <w:rPr>
          <w:rFonts w:ascii="Arial" w:eastAsia="Arial" w:hAnsi="Arial" w:cs="Arial"/>
          <w:color w:val="0E0F15"/>
          <w:spacing w:val="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surat  </w:t>
      </w:r>
      <w:r w:rsidR="00192192" w:rsidRPr="007A26BF">
        <w:rPr>
          <w:rFonts w:ascii="Arial" w:eastAsia="Arial" w:hAnsi="Arial" w:cs="Arial"/>
          <w:color w:val="0E0F15"/>
          <w:spacing w:val="1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ernyataan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ini dibuat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>
        <w:rPr>
          <w:rFonts w:ascii="Arial" w:eastAsia="Arial" w:hAnsi="Arial" w:cs="Arial"/>
          <w:color w:val="0E0F15"/>
          <w:sz w:val="24"/>
          <w:szCs w:val="24"/>
        </w:rPr>
        <w:t>untuk dapat dipertanggung jawabkan sesuai dengan ketentuan yang berlaku.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7"/>
          <w:sz w:val="24"/>
          <w:szCs w:val="24"/>
        </w:rPr>
        <w:t xml:space="preserve"> </w:t>
      </w:r>
    </w:p>
    <w:p w14:paraId="1C076F4E" w14:textId="77777777" w:rsidR="00192192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color w:val="0E0F15"/>
          <w:w w:val="103"/>
          <w:sz w:val="24"/>
          <w:szCs w:val="24"/>
        </w:rPr>
      </w:pPr>
    </w:p>
    <w:p w14:paraId="6445B7C9" w14:textId="77777777" w:rsidR="00192192" w:rsidRPr="007A26BF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94"/>
          <w:sz w:val="24"/>
          <w:szCs w:val="24"/>
        </w:rPr>
        <w:t>i</w:t>
      </w:r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l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i</w:t>
      </w:r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kemudian</w:t>
      </w:r>
      <w:r w:rsidRPr="007A26BF">
        <w:rPr>
          <w:rFonts w:ascii="Arial" w:eastAsia="Arial" w:hAnsi="Arial" w:cs="Arial"/>
          <w:color w:val="0E0F15"/>
          <w:spacing w:val="42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hari</w:t>
      </w:r>
      <w:r w:rsidRPr="007A26BF">
        <w:rPr>
          <w:rFonts w:ascii="Arial" w:eastAsia="Arial" w:hAnsi="Arial" w:cs="Arial"/>
          <w:color w:val="0E0F15"/>
          <w:spacing w:val="33"/>
          <w:w w:val="97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ditemukan </w:t>
      </w:r>
      <w:r w:rsidRPr="007A26BF">
        <w:rPr>
          <w:rFonts w:ascii="Arial" w:eastAsia="Arial" w:hAnsi="Arial" w:cs="Arial"/>
          <w:color w:val="0E0F15"/>
          <w:spacing w:val="4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ketidaksesuaian </w:t>
      </w:r>
      <w:r w:rsidRPr="007A26BF">
        <w:rPr>
          <w:rFonts w:ascii="Arial" w:eastAsia="Arial" w:hAnsi="Arial" w:cs="Arial"/>
          <w:color w:val="0E0F15"/>
          <w:spacing w:val="2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ta</w:t>
      </w:r>
      <w:r w:rsidRPr="007A26BF">
        <w:rPr>
          <w:rFonts w:ascii="Arial" w:eastAsia="Arial" w:hAnsi="Arial" w:cs="Arial"/>
          <w:color w:val="0E0F15"/>
          <w:spacing w:val="27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27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9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y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n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ini</w:t>
      </w:r>
      <w:r w:rsidRPr="007A26BF">
        <w:rPr>
          <w:rFonts w:ascii="Arial" w:eastAsia="Arial" w:hAnsi="Arial" w:cs="Arial"/>
          <w:color w:val="0E0F15"/>
          <w:spacing w:val="30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32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0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spacing w:val="34"/>
          <w:w w:val="101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ada 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>
        <w:rPr>
          <w:rFonts w:ascii="Arial" w:eastAsia="Arial" w:hAnsi="Arial" w:cs="Arial"/>
          <w:color w:val="0E0F15"/>
          <w:w w:val="97"/>
          <w:sz w:val="24"/>
          <w:szCs w:val="24"/>
        </w:rPr>
        <w:t xml:space="preserve"> dari</w:t>
      </w:r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5"/>
          <w:w w:val="7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lain</w:t>
      </w:r>
      <w:r w:rsidRPr="007A26BF">
        <w:rPr>
          <w:rFonts w:ascii="Arial" w:eastAsia="Arial" w:hAnsi="Arial" w:cs="Arial"/>
          <w:color w:val="24242A"/>
          <w:w w:val="90"/>
          <w:sz w:val="24"/>
          <w:szCs w:val="24"/>
        </w:rPr>
        <w:t xml:space="preserve">, </w:t>
      </w:r>
      <w:r>
        <w:rPr>
          <w:rFonts w:ascii="Arial" w:eastAsia="Arial" w:hAnsi="Arial" w:cs="Arial"/>
          <w:color w:val="24242A"/>
          <w:w w:val="90"/>
          <w:sz w:val="24"/>
          <w:szCs w:val="24"/>
        </w:rPr>
        <w:t>maka</w:t>
      </w:r>
      <w:r w:rsidRPr="007A26BF">
        <w:rPr>
          <w:rFonts w:ascii="Arial" w:eastAsia="Arial" w:hAnsi="Arial" w:cs="Arial"/>
          <w:color w:val="24242A"/>
          <w:spacing w:val="20"/>
          <w:w w:val="90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saya </w:t>
      </w:r>
      <w:r w:rsidRPr="007A26BF">
        <w:rPr>
          <w:rFonts w:ascii="Arial" w:eastAsia="Arial" w:hAnsi="Arial" w:cs="Arial"/>
          <w:color w:val="0E0F15"/>
          <w:spacing w:val="17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bersedia </w:t>
      </w:r>
      <w:r w:rsidRPr="007A26BF">
        <w:rPr>
          <w:rFonts w:ascii="Arial" w:eastAsia="Arial" w:hAnsi="Arial" w:cs="Arial"/>
          <w:color w:val="0E0F15"/>
          <w:spacing w:val="19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6"/>
          <w:sz w:val="24"/>
          <w:szCs w:val="24"/>
        </w:rPr>
        <w:t>r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Pr="007A26BF">
        <w:rPr>
          <w:rFonts w:ascii="Arial" w:eastAsia="Arial" w:hAnsi="Arial" w:cs="Arial"/>
          <w:color w:val="0E0F15"/>
          <w:spacing w:val="63"/>
          <w:w w:val="101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jawab </w:t>
      </w:r>
      <w:r>
        <w:rPr>
          <w:rFonts w:ascii="Arial" w:eastAsia="Arial" w:hAnsi="Arial" w:cs="Arial"/>
          <w:color w:val="0E0F15"/>
          <w:sz w:val="24"/>
          <w:szCs w:val="24"/>
        </w:rPr>
        <w:t>dan mengembalikan seluruh insentif yang saya peroleh ke Kas Negara</w:t>
      </w:r>
      <w:r>
        <w:rPr>
          <w:rFonts w:ascii="Arial" w:eastAsia="Arial" w:hAnsi="Arial" w:cs="Arial"/>
          <w:color w:val="0E0F15"/>
          <w:spacing w:val="31"/>
          <w:sz w:val="24"/>
          <w:szCs w:val="24"/>
        </w:rPr>
        <w:t>.</w:t>
      </w:r>
    </w:p>
    <w:p w14:paraId="61A8798D" w14:textId="77777777" w:rsidR="00192192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</w:p>
    <w:p w14:paraId="174C06C5" w14:textId="77777777" w:rsidR="00192192" w:rsidRPr="007A26BF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hAnsi="Arial" w:cs="Arial"/>
          <w:sz w:val="24"/>
          <w:szCs w:val="24"/>
        </w:rPr>
        <w:t>Jakarta</w:t>
      </w:r>
      <w:r>
        <w:rPr>
          <w:rFonts w:ascii="Arial" w:hAnsi="Arial" w:cs="Arial"/>
          <w:sz w:val="24"/>
          <w:szCs w:val="24"/>
        </w:rPr>
        <w:t>,</w:t>
      </w:r>
      <w:r w:rsidRPr="007A26BF">
        <w:rPr>
          <w:rFonts w:ascii="Arial" w:hAnsi="Arial" w:cs="Arial"/>
          <w:sz w:val="24"/>
          <w:szCs w:val="24"/>
        </w:rPr>
        <w:t>……</w:t>
      </w:r>
    </w:p>
    <w:p w14:paraId="5AAC604C" w14:textId="77777777" w:rsidR="00192192" w:rsidRPr="007A26BF" w:rsidRDefault="00192192" w:rsidP="00192192">
      <w:pPr>
        <w:ind w:left="132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8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l</w:t>
      </w:r>
      <w:r>
        <w:rPr>
          <w:rFonts w:ascii="Arial" w:eastAsia="Arial" w:hAnsi="Arial" w:cs="Arial"/>
          <w:color w:val="0E0F15"/>
          <w:w w:val="101"/>
          <w:sz w:val="24"/>
          <w:szCs w:val="24"/>
        </w:rPr>
        <w:t>,</w:t>
      </w:r>
    </w:p>
    <w:p w14:paraId="21F72E4F" w14:textId="77777777" w:rsidR="00192192" w:rsidRPr="007A26BF" w:rsidRDefault="00192192" w:rsidP="00192192">
      <w:pPr>
        <w:spacing w:before="9"/>
        <w:ind w:left="132"/>
        <w:jc w:val="both"/>
        <w:rPr>
          <w:rFonts w:ascii="Arial" w:eastAsia="Arial" w:hAnsi="Arial" w:cs="Arial"/>
          <w:sz w:val="24"/>
          <w:szCs w:val="24"/>
        </w:rPr>
      </w:pPr>
    </w:p>
    <w:p w14:paraId="22B8595A" w14:textId="5C846E15" w:rsidR="00192192" w:rsidRPr="00192192" w:rsidRDefault="00192192" w:rsidP="00192192">
      <w:pPr>
        <w:ind w:left="5040" w:firstLine="720"/>
        <w:jc w:val="both"/>
        <w:rPr>
          <w:rFonts w:ascii="Arial" w:hAnsi="Arial" w:cs="Arial"/>
          <w:sz w:val="18"/>
          <w:szCs w:val="18"/>
        </w:rPr>
      </w:pPr>
      <w:r w:rsidRPr="00192192">
        <w:rPr>
          <w:rFonts w:ascii="Arial" w:hAnsi="Arial" w:cs="Arial"/>
          <w:sz w:val="18"/>
          <w:szCs w:val="18"/>
        </w:rPr>
        <w:t xml:space="preserve">Materai Rp. </w:t>
      </w:r>
      <w:r w:rsidR="00B474A5">
        <w:rPr>
          <w:rFonts w:ascii="Arial" w:hAnsi="Arial" w:cs="Arial"/>
          <w:sz w:val="18"/>
          <w:szCs w:val="18"/>
        </w:rPr>
        <w:t>10</w:t>
      </w:r>
      <w:r w:rsidRPr="00192192">
        <w:rPr>
          <w:rFonts w:ascii="Arial" w:hAnsi="Arial" w:cs="Arial"/>
          <w:sz w:val="18"/>
          <w:szCs w:val="18"/>
        </w:rPr>
        <w:t>.000</w:t>
      </w:r>
    </w:p>
    <w:p w14:paraId="1548A492" w14:textId="77777777" w:rsidR="00192192" w:rsidRDefault="00192192" w:rsidP="00192192">
      <w:pPr>
        <w:ind w:left="127"/>
        <w:jc w:val="both"/>
        <w:rPr>
          <w:rFonts w:ascii="Arial" w:eastAsia="Arial" w:hAnsi="Arial" w:cs="Arial"/>
          <w:b/>
          <w:color w:val="0E0F15"/>
          <w:w w:val="110"/>
          <w:sz w:val="24"/>
          <w:szCs w:val="24"/>
        </w:rPr>
      </w:pP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  <w:t xml:space="preserve">         </w:t>
      </w:r>
    </w:p>
    <w:p w14:paraId="1EDE2479" w14:textId="77777777" w:rsidR="00192192" w:rsidRPr="00192192" w:rsidRDefault="00192192" w:rsidP="00192192">
      <w:pPr>
        <w:ind w:left="5167" w:firstLine="59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(</w:t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>………………</w:t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)</w:t>
      </w:r>
    </w:p>
    <w:sectPr w:rsidR="00192192" w:rsidRPr="00192192" w:rsidSect="00B474A5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8324E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xMDY3MzA0MDNW0lEKTi0uzszPAykwrgUAtP0CiiwAAAA="/>
  </w:docVars>
  <w:rsids>
    <w:rsidRoot w:val="00192192"/>
    <w:rsid w:val="00192192"/>
    <w:rsid w:val="00461763"/>
    <w:rsid w:val="007D7436"/>
    <w:rsid w:val="00B474A5"/>
    <w:rsid w:val="00F81E38"/>
    <w:rsid w:val="00FA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D7A6C"/>
  <w15:chartTrackingRefBased/>
  <w15:docId w15:val="{BCA74C06-9778-4DC4-BCD1-9D19B430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19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19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5</cp:revision>
  <dcterms:created xsi:type="dcterms:W3CDTF">2020-06-18T16:30:00Z</dcterms:created>
  <dcterms:modified xsi:type="dcterms:W3CDTF">2021-04-12T03:44:00Z</dcterms:modified>
</cp:coreProperties>
</file>